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6ACE3AA8" w:rsidR="000C49FD" w:rsidRPr="001D1F70" w:rsidRDefault="001D1F70" w:rsidP="00E31880">
      <w:pPr>
        <w:jc w:val="center"/>
        <w:rPr>
          <w:b/>
          <w:bCs/>
          <w:sz w:val="32"/>
          <w:szCs w:val="32"/>
        </w:rPr>
      </w:pPr>
      <w:r w:rsidRPr="001D1F70">
        <w:rPr>
          <w:b/>
          <w:bCs/>
          <w:sz w:val="32"/>
          <w:szCs w:val="32"/>
        </w:rPr>
        <w:t>(</w:t>
      </w:r>
      <w:r w:rsidR="00FD192E">
        <w:rPr>
          <w:b/>
          <w:bCs/>
          <w:sz w:val="32"/>
          <w:szCs w:val="32"/>
        </w:rPr>
        <w:t>Arizon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22F5747" w:rsidR="00C543C7" w:rsidRDefault="00FD192E" w:rsidP="00E31880">
            <w:pPr>
              <w:rPr>
                <w:sz w:val="22"/>
                <w:szCs w:val="22"/>
              </w:rPr>
            </w:pPr>
            <w:r>
              <w:rPr>
                <w:sz w:val="22"/>
                <w:szCs w:val="22"/>
              </w:rPr>
              <w:t>Arizo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4B16C" w14:textId="77777777" w:rsidR="00CE6CBC" w:rsidRDefault="00CE6C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C85B18F" w:rsidR="004F70A3" w:rsidRPr="00CE6CBC" w:rsidRDefault="004F70A3" w:rsidP="00CE6C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F5E4E" w14:textId="77777777" w:rsidR="00CE6CBC" w:rsidRDefault="00CE6C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862F5" w14:textId="77777777" w:rsidR="00CE6CBC" w:rsidRDefault="00CE6C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18CE808" w:rsidR="004F70A3" w:rsidRPr="00CE6CBC" w:rsidRDefault="004F70A3" w:rsidP="00CE6C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7151E" w14:textId="77777777" w:rsidR="00CE6CBC" w:rsidRDefault="00CE6C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86844072">
    <w:abstractNumId w:val="2"/>
  </w:num>
  <w:num w:numId="2" w16cid:durableId="834489961">
    <w:abstractNumId w:val="1"/>
  </w:num>
  <w:num w:numId="3" w16cid:durableId="645403312">
    <w:abstractNumId w:val="0"/>
  </w:num>
  <w:num w:numId="4" w16cid:durableId="918276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CE6CBC"/>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 w:val="00FD19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2</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